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in</w:t>
      </w:r>
      <w:r>
        <w:t xml:space="preserve"> </w:t>
      </w:r>
      <w:r>
        <w:t xml:space="preserve">Australia</w:t>
      </w:r>
      <w:r>
        <w:t xml:space="preserve"> </w:t>
      </w:r>
      <w:r>
        <w:t xml:space="preserve">Sydney</w:t>
      </w:r>
    </w:p>
    <w:bookmarkStart w:id="20" w:name="X6be415a36df2ac5299ad103487a702ad85a91f0"/>
    <w:p>
      <w:pPr>
        <w:pStyle w:val="Heading1"/>
      </w:pPr>
      <w:r>
        <w:t xml:space="preserve">Internship Application Letter for Orthodontic Specialization</w:t>
      </w:r>
    </w:p>
    <w:p>
      <w:pPr>
        <w:pStyle w:val="FirstParagraph"/>
      </w:pPr>
      <w:r>
        <w:t xml:space="preserve">Submitted to [Clinic Name or Practice], Sydney, Australia</w:t>
      </w:r>
    </w:p>
    <w:bookmarkEnd w:id="20"/>
    <w:p>
      <w:pPr>
        <w:pStyle w:val="BodyText"/>
      </w:pPr>
      <w:r>
        <w:t xml:space="preserve">Date: October 26, 2023</w:t>
      </w:r>
    </w:p>
    <w:bookmarkStart w:id="21" w:name="dear-hiring-manager"/>
    <w:p>
      <w:pPr>
        <w:pStyle w:val="Heading2"/>
      </w:pPr>
      <w:r>
        <w:t xml:space="preserve">Dear Hiring Manager,</w:t>
      </w:r>
    </w:p>
    <w:p>
      <w:pPr>
        <w:pStyle w:val="FirstParagraph"/>
      </w:pPr>
      <w:r>
        <w:t xml:space="preserve">I am writing with profound enthusiasm to submit my application for the Orthodontic Internship position at your esteemed practice in Sydney, Australia. As a dedicated dental graduate from the University of Sydney Faculty of Dentistry with specialized training in orthodontic principles, I am deeply committed to pursuing advanced clinical experience within Australia's premier dental healthcare environment. This</w:t>
      </w:r>
      <w:r>
        <w:t xml:space="preserve"> </w:t>
      </w:r>
      <w:r>
        <w:rPr>
          <w:bCs/>
          <w:b/>
        </w:rPr>
        <w:t xml:space="preserve">Internship Application Letter</w:t>
      </w:r>
      <w:r>
        <w:t xml:space="preserve"> </w:t>
      </w:r>
      <w:r>
        <w:t xml:space="preserve">serves as my formal expression of interest in contributing to your team while furthering my development as an aspiring</w:t>
      </w:r>
      <w:r>
        <w:t xml:space="preserve"> </w:t>
      </w:r>
      <w:r>
        <w:rPr>
          <w:bCs/>
          <w:b/>
        </w:rPr>
        <w:t xml:space="preserve">Orthodontist</w:t>
      </w:r>
      <w:r>
        <w:t xml:space="preserve"> </w:t>
      </w:r>
      <w:r>
        <w:t xml:space="preserve">in the vibrant, multicultural context of</w:t>
      </w:r>
      <w:r>
        <w:t xml:space="preserve"> </w:t>
      </w:r>
      <w:r>
        <w:rPr>
          <w:iCs/>
          <w:i/>
        </w:rPr>
        <w:t xml:space="preserve">Australia Sydney</w:t>
      </w:r>
      <w:r>
        <w:t xml:space="preserve">.</w:t>
      </w:r>
    </w:p>
    <w:p>
      <w:pPr>
        <w:pStyle w:val="BodyText"/>
      </w:pPr>
      <w:r>
        <w:t xml:space="preserve">The decision to pursue orthodontic specialization in Australia represents a pivotal step aligned with both my professional aspirations and personal commitment to excellence in patient-centered care. Sydney's dental landscape—characterized by rigorous standards set by the Dental Board of Australia and innovative clinical practices—provides the ideal ecosystem for honing specialized skills. Having completed my pre-clinical orthodontic rotations at Sydney Dental School, I have witnessed firsthand how Australian orthodontic practice integrates evidence-based methodologies with culturally sensitive care, particularly in diverse communities like those found across Sydney's suburbs. This internship opportunity represents not merely a professional milestone but a chance to immerse myself in the very heart of Australian orthodontic excellence.</w:t>
      </w:r>
    </w:p>
    <w:p>
      <w:pPr>
        <w:pStyle w:val="BodyText"/>
      </w:pPr>
      <w:r>
        <w:t xml:space="preserve">My academic foundation includes comprehensive coursework in craniofacial growth and development, biomechanics, and digital orthodontic technology—core competencies directly relevant to contemporary practice in</w:t>
      </w:r>
      <w:r>
        <w:t xml:space="preserve"> </w:t>
      </w:r>
      <w:r>
        <w:rPr>
          <w:bCs/>
          <w:b/>
        </w:rPr>
        <w:t xml:space="preserve">Australia Sydney</w:t>
      </w:r>
      <w:r>
        <w:t xml:space="preserve">. During my dental degree, I completed a 12-week clinical attachment at Royal Prince Alfred Hospital's Orthodontic Department, where I assisted in managing complex cases involving malocclusion correction for patients from varied socioeconomic backgrounds. This experience reinforced my understanding of Australia's National Health and Medical Research Council (NHMRC) guidelines for orthodontic treatment planning and the critical importance of patient communication in a multicultural setting like Sydney. I became proficient in utilizing intraoral scanners (like iTero Element) and digital treatment simulation software—tools now standard across leading Australian practices.</w:t>
      </w:r>
    </w:p>
    <w:p>
      <w:pPr>
        <w:pStyle w:val="BodyText"/>
      </w:pPr>
      <w:r>
        <w:t xml:space="preserve">What particularly excites me about this internship is your practice's reputation for community engagement through the Sydney Orthodontic Outreach Program, which provides subsidized care to underserved populations. Having volunteered with the NSW Dental Council's "Smiles for All" initiative during my final year, I understand how essential accessibility remains in Australian dental care. In Sydney's urban environment, where patients range from young professionals in the CBD to families in Western Sydney suburbs, orthodontic treatment must balance clinical precision with cultural awareness. My experience assisting at a community dental clinic near Parramatta taught me to adapt communication styles for patients from 30+ cultural backgrounds—a skill I believe will enable me to contribute meaningfully to your team's patient care approach.</w:t>
      </w:r>
    </w:p>
    <w:p>
      <w:pPr>
        <w:pStyle w:val="BodyText"/>
      </w:pPr>
      <w:r>
        <w:t xml:space="preserve">Furthermore, I have actively prepared for the Australian regulatory framework by completing the Dental Board of Australia's "Professional Conduct and Ethics" module and studying current Australian guidelines on orthodontic treatment for children (e.g., National Guideline for Orthodontic Treatment of Children). I recognize that becoming a registered</w:t>
      </w:r>
      <w:r>
        <w:t xml:space="preserve"> </w:t>
      </w:r>
      <w:r>
        <w:rPr>
          <w:bCs/>
          <w:b/>
        </w:rPr>
        <w:t xml:space="preserve">Orthodontist</w:t>
      </w:r>
      <w:r>
        <w:t xml:space="preserve"> </w:t>
      </w:r>
      <w:r>
        <w:t xml:space="preserve">in Australia requires not just clinical skill but deep respect for the country's healthcare ethos. My volunteer work with Sydney Dental School's "Future Dentists" program—where I mentored high school students from culturally diverse backgrounds about career pathways in dentistry—further solidified my commitment to contributing positively to Australia's dental community.</w:t>
      </w:r>
    </w:p>
    <w:p>
      <w:pPr>
        <w:pStyle w:val="BodyText"/>
      </w:pPr>
      <w:r>
        <w:t xml:space="preserve">The specific structure of your internship program, emphasizing hands-on experience with modern appliances like clear aligners and self-ligating brackets under specialist supervision, aligns perfectly with my development goals. In Sydney's competitive healthcare market, where practices increasingly adopt digital workflows to enhance patient outcomes, I am eager to master techniques such as CBCT-guided treatment planning and 3D virtual dentofacial analysis—skills that are rapidly becoming industry standards across</w:t>
      </w:r>
      <w:r>
        <w:t xml:space="preserve"> </w:t>
      </w:r>
      <w:r>
        <w:rPr>
          <w:bCs/>
          <w:b/>
        </w:rPr>
        <w:t xml:space="preserve">Australia Sydney</w:t>
      </w:r>
      <w:r>
        <w:t xml:space="preserve"> </w:t>
      </w:r>
      <w:r>
        <w:t xml:space="preserve">practices. I have also closely followed recent advances in Australian orthodontic research, including the University of Melbourne's studies on early intervention for Class II malocclusions, and am keen to apply these evidence-based approaches within your clinical setting.</w:t>
      </w:r>
    </w:p>
    <w:p>
      <w:pPr>
        <w:pStyle w:val="BodyText"/>
      </w:pPr>
      <w:r>
        <w:t xml:space="preserve">I am particularly drawn to your practice's focus on interdisciplinary collaboration—especially partnerships with pediatric dentists and oral surgeons in the Sydney region. This mirrors my belief that exceptional orthodontic care requires seamless integration within broader dental healthcare networks. As someone who has participated in multi-disciplinary case conferences at Westmead Children's Hospital, I understand how effective communication between specialists directly improves patient outcomes, a principle central to Australian healthcare standards.</w:t>
      </w:r>
    </w:p>
    <w:p>
      <w:pPr>
        <w:pStyle w:val="BodyText"/>
      </w:pPr>
      <w:r>
        <w:t xml:space="preserve">My motivation for pursuing this internship is rooted in a vision of contributing to Australia's dental future. Sydney, with its world-class universities and research institutions like the Sydney Dental School at UNSW, sets the benchmark for orthodontic excellence globally. I am not merely seeking training; I aim to become part of the continuum of care that has made Australian orthodontics a model for countries worldwide. The prospect of learning from your experienced team while delivering compassionate treatment in a city that values both innovation and community health fills me with genuine excitement.</w:t>
      </w:r>
    </w:p>
    <w:p>
      <w:pPr>
        <w:pStyle w:val="BodyText"/>
      </w:pPr>
      <w:r>
        <w:t xml:space="preserve">I am fully committed to meeting all requirements for clinical placement in New South Wales, including securing necessary professional indemnity insurance and completing the mandatory Working With Children Check. I have attached my detailed curriculum vitae, academic transcripts, and references from Professor Helen Chen (Chair of Orthodontics at Sydney Dental School) and Dr. Michael Tan (Senior Orthodontist at Royal North Shore Hospital), who can attest to both my clinical aptitude and dedication to Australian dental standards.</w:t>
      </w:r>
    </w:p>
    <w:p>
      <w:pPr>
        <w:pStyle w:val="BodyText"/>
      </w:pPr>
      <w:r>
        <w:t xml:space="preserve">Thank you for considering my application as a passionate future</w:t>
      </w:r>
      <w:r>
        <w:t xml:space="preserve"> </w:t>
      </w:r>
      <w:r>
        <w:rPr>
          <w:bCs/>
          <w:b/>
        </w:rPr>
        <w:t xml:space="preserve">Orthodontist</w:t>
      </w:r>
      <w:r>
        <w:t xml:space="preserve">. I am eager to discuss how my background in digital orthodontics, community-focused care experience, and deep commitment to Australian healthcare values align with your practice's mission. I look forward to the possibility of contributing to the exceptional dental care landscape of</w:t>
      </w:r>
      <w:r>
        <w:t xml:space="preserve"> </w:t>
      </w:r>
      <w:r>
        <w:rPr>
          <w:bCs/>
          <w:b/>
        </w:rPr>
        <w:t xml:space="preserve">Australia Sydney</w:t>
      </w:r>
      <w:r>
        <w:t xml:space="preserve"> </w:t>
      </w:r>
      <w:r>
        <w:t xml:space="preserve">through this internship opportunity.</w:t>
      </w:r>
    </w:p>
    <w:p>
      <w:pPr>
        <w:pStyle w:val="BodyText"/>
      </w:pPr>
      <w:r>
        <w:t xml:space="preserve">Sincerely,</w:t>
      </w:r>
    </w:p>
    <w:p>
      <w:pPr>
        <w:pStyle w:val="BodyText"/>
      </w:pPr>
      <w:r>
        <w:rPr>
          <w:bCs/>
          <w:b/>
        </w:rPr>
        <w:t xml:space="preserve">Alexandra Morgan</w:t>
      </w:r>
    </w:p>
    <w:p>
      <w:pPr>
        <w:pStyle w:val="BodyText"/>
      </w:pPr>
      <w:r>
        <w:t xml:space="preserve">Graduate, Bachelor of Dental Surgery (BDS)</w:t>
      </w:r>
    </w:p>
    <w:p>
      <w:pPr>
        <w:pStyle w:val="BodyText"/>
      </w:pPr>
      <w:r>
        <w:t xml:space="preserve">University of Sydney Faculty of Dentistry</w:t>
      </w:r>
    </w:p>
    <w:p>
      <w:pPr>
        <w:pStyle w:val="BodyText"/>
      </w:pPr>
      <w:r>
        <w:t xml:space="preserve">Contact: alex.morgan@email.com | +61 400 123 456</w:t>
      </w:r>
    </w:p>
    <w:bookmarkEnd w:id="21"/>
    <w:p>
      <w:pPr>
        <w:pStyle w:val="BodyText"/>
      </w:pPr>
      <w:r>
        <w:t xml:space="preserve">This Internship Application Letter is crafted specifically for Orthodontic Training in Australia Sydney, reflecting professional standards, cultural context, and regulatory awareness required by Australian dental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in Australia Sydney</dc:title>
  <dc:creator/>
  <dc:language>en</dc:language>
  <cp:keywords/>
  <dcterms:created xsi:type="dcterms:W3CDTF">2026-07-23T08:50:41Z</dcterms:created>
  <dcterms:modified xsi:type="dcterms:W3CDTF">2026-07-23T08:50:41Z</dcterms:modified>
</cp:coreProperties>
</file>

<file path=docProps/custom.xml><?xml version="1.0" encoding="utf-8"?>
<Properties xmlns="http://schemas.openxmlformats.org/officeDocument/2006/custom-properties" xmlns:vt="http://schemas.openxmlformats.org/officeDocument/2006/docPropsVTypes"/>
</file>